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F00300" w:rsidRDefault="006C574B">
      <w:r>
        <w:t>Dear Hiring Manager,</w:t>
      </w:r>
    </w:p>
    <w:p w14:paraId="59C2B756" w14:textId="57A57ABB" w:rsidR="00CD6809" w:rsidRDefault="006C574B" w:rsidP="00CD6809">
      <w:pPr>
        <w:spacing w:after="0" w:line="240" w:lineRule="auto"/>
      </w:pPr>
      <w:r>
        <w:t xml:space="preserve">As a graduate student from the </w:t>
      </w:r>
      <w:r>
        <w:rPr>
          <w:b/>
        </w:rPr>
        <w:t>University of Central Florida</w:t>
      </w:r>
      <w:r>
        <w:t xml:space="preserve"> with a </w:t>
      </w:r>
      <w:proofErr w:type="gramStart"/>
      <w:r>
        <w:t>Master</w:t>
      </w:r>
      <w:r w:rsidR="00807E62">
        <w:t>’</w:t>
      </w:r>
      <w:r>
        <w:t>s</w:t>
      </w:r>
      <w:proofErr w:type="gramEnd"/>
      <w:r>
        <w:t xml:space="preserve"> degree in </w:t>
      </w:r>
      <w:r>
        <w:rPr>
          <w:b/>
        </w:rPr>
        <w:t>Computer Science</w:t>
      </w:r>
      <w:r>
        <w:t>, I am enthusiastically looking for full</w:t>
      </w:r>
      <w:r w:rsidR="005D740A">
        <w:t>-</w:t>
      </w:r>
      <w:r>
        <w:t xml:space="preserve">time opportunities in your company to get a chance to contribute my knowledge and also to improve my technological skills. </w:t>
      </w:r>
    </w:p>
    <w:p w14:paraId="719D978D" w14:textId="0A33FDE1" w:rsidR="008105FC" w:rsidRDefault="006C574B" w:rsidP="00CD6809">
      <w:pPr>
        <w:spacing w:after="0" w:line="240" w:lineRule="auto"/>
      </w:pPr>
      <w:r>
        <w:t xml:space="preserve">My academic </w:t>
      </w:r>
      <w:r w:rsidR="00CD6809">
        <w:t xml:space="preserve">course work - </w:t>
      </w:r>
      <w:r w:rsidR="00CD6809">
        <w:rPr>
          <w:b/>
        </w:rPr>
        <w:t>Design &amp; Analysis Algorithms, Advance Text Mining, Computer</w:t>
      </w:r>
      <w:r w:rsidR="00CD6809">
        <w:rPr>
          <w:b/>
          <w:color w:val="262626"/>
          <w:sz w:val="18"/>
          <w:szCs w:val="18"/>
        </w:rPr>
        <w:t xml:space="preserve"> </w:t>
      </w:r>
      <w:r w:rsidR="00CD6809">
        <w:rPr>
          <w:b/>
        </w:rPr>
        <w:t>Vision, Machine Learning, Data</w:t>
      </w:r>
      <w:r w:rsidR="005D740A">
        <w:rPr>
          <w:b/>
        </w:rPr>
        <w:t>-</w:t>
      </w:r>
      <w:r w:rsidR="00CD6809">
        <w:rPr>
          <w:b/>
        </w:rPr>
        <w:t xml:space="preserve">Intensive Computing, Advance Computer </w:t>
      </w:r>
      <w:proofErr w:type="gramStart"/>
      <w:r w:rsidR="00CD6809">
        <w:rPr>
          <w:b/>
        </w:rPr>
        <w:t>Architecture</w:t>
      </w:r>
      <w:proofErr w:type="gramEnd"/>
      <w:r w:rsidR="00CD6809">
        <w:rPr>
          <w:b/>
          <w:color w:val="262626"/>
          <w:sz w:val="18"/>
          <w:szCs w:val="18"/>
        </w:rPr>
        <w:t xml:space="preserve"> </w:t>
      </w:r>
      <w:r>
        <w:t>and current work experience</w:t>
      </w:r>
      <w:r w:rsidR="00CD6809">
        <w:t xml:space="preserve"> as a Teaching Assistant in CS1 for 500 students</w:t>
      </w:r>
      <w:r>
        <w:t xml:space="preserve"> has greatly increased my practical knowledge</w:t>
      </w:r>
      <w:r w:rsidR="00A745D8" w:rsidRPr="00A745D8">
        <w:t xml:space="preserve"> </w:t>
      </w:r>
      <w:r w:rsidR="00A745D8">
        <w:t xml:space="preserve">in </w:t>
      </w:r>
      <w:r w:rsidR="00CD6809">
        <w:t>solving complex problems, working on difficult challenges in engineering</w:t>
      </w:r>
      <w:r w:rsidR="00CD6809">
        <w:t xml:space="preserve"> with bleeding</w:t>
      </w:r>
      <w:r w:rsidR="005D740A">
        <w:t>-</w:t>
      </w:r>
      <w:r w:rsidR="00CD6809">
        <w:t xml:space="preserve">edge </w:t>
      </w:r>
      <w:r w:rsidR="00A745D8" w:rsidRPr="00A745D8">
        <w:t xml:space="preserve">technologies and </w:t>
      </w:r>
      <w:r w:rsidR="00A745D8">
        <w:t xml:space="preserve">has </w:t>
      </w:r>
      <w:r w:rsidR="00A745D8" w:rsidRPr="00A745D8">
        <w:t>accentuate</w:t>
      </w:r>
      <w:r w:rsidR="00A745D8">
        <w:t xml:space="preserve">d my </w:t>
      </w:r>
      <w:r w:rsidR="00A745D8" w:rsidRPr="00A745D8">
        <w:t>personal growth</w:t>
      </w:r>
      <w:r w:rsidR="00A745D8">
        <w:t xml:space="preserve"> which can be validated</w:t>
      </w:r>
      <w:r>
        <w:t xml:space="preserve"> with below skill sets.</w:t>
      </w:r>
    </w:p>
    <w:p w14:paraId="3CDED86F" w14:textId="77777777" w:rsidR="005D740A" w:rsidRDefault="005D740A" w:rsidP="00CD6809">
      <w:pPr>
        <w:spacing w:after="0" w:line="240" w:lineRule="auto"/>
      </w:pPr>
    </w:p>
    <w:p w14:paraId="00000004" w14:textId="3C9139B0" w:rsidR="00F00300" w:rsidRDefault="006C574B">
      <w:pPr>
        <w:spacing w:after="0" w:line="240" w:lineRule="auto"/>
      </w:pPr>
      <w:r>
        <w:rPr>
          <w:b/>
        </w:rPr>
        <w:t xml:space="preserve">Backend </w:t>
      </w:r>
      <w:r>
        <w:t xml:space="preserve">- </w:t>
      </w:r>
      <w:proofErr w:type="spellStart"/>
      <w:r>
        <w:t>Javascript</w:t>
      </w:r>
      <w:proofErr w:type="spellEnd"/>
      <w:r>
        <w:t>, Node.js, Java, Python, C, C++,</w:t>
      </w:r>
      <w:r w:rsidR="0099496A">
        <w:t xml:space="preserve"> </w:t>
      </w:r>
      <w:r>
        <w:t>PHP</w:t>
      </w:r>
      <w:r>
        <w:br/>
      </w:r>
      <w:r>
        <w:rPr>
          <w:b/>
        </w:rPr>
        <w:t xml:space="preserve">Frontend </w:t>
      </w:r>
      <w:r>
        <w:t>- CSS, Boots</w:t>
      </w:r>
      <w:r>
        <w:t>trap, React,</w:t>
      </w:r>
      <w:r w:rsidR="00E217FC">
        <w:t xml:space="preserve"> </w:t>
      </w:r>
      <w:r>
        <w:t>HTML5,</w:t>
      </w:r>
      <w:r w:rsidR="008974D4">
        <w:t xml:space="preserve"> </w:t>
      </w:r>
      <w:r>
        <w:t>Pug</w:t>
      </w:r>
      <w:r>
        <w:br/>
      </w:r>
      <w:r>
        <w:rPr>
          <w:b/>
        </w:rPr>
        <w:t xml:space="preserve">Database </w:t>
      </w:r>
      <w:r>
        <w:t xml:space="preserve">- SQL, MongoDB, </w:t>
      </w:r>
      <w:proofErr w:type="spellStart"/>
      <w:r>
        <w:t>Graph</w:t>
      </w:r>
      <w:r>
        <w:t>QL</w:t>
      </w:r>
      <w:proofErr w:type="spellEnd"/>
      <w:r>
        <w:t>, Elastisearch, Firebase</w:t>
      </w:r>
    </w:p>
    <w:p w14:paraId="00000005" w14:textId="374082C6" w:rsidR="00F00300" w:rsidRDefault="006C574B">
      <w:pPr>
        <w:spacing w:after="0" w:line="240" w:lineRule="auto"/>
      </w:pPr>
      <w:r>
        <w:rPr>
          <w:b/>
        </w:rPr>
        <w:t xml:space="preserve">Framework </w:t>
      </w:r>
      <w:r>
        <w:t>- Spring,</w:t>
      </w:r>
      <w:r w:rsidR="008105FC">
        <w:t xml:space="preserve"> </w:t>
      </w:r>
      <w:r>
        <w:t>Express.js, Spark,</w:t>
      </w:r>
      <w:r w:rsidR="008105FC">
        <w:t xml:space="preserve"> </w:t>
      </w:r>
      <w:r>
        <w:t>HDFS</w:t>
      </w:r>
      <w:r>
        <w:br/>
      </w:r>
      <w:r>
        <w:rPr>
          <w:b/>
        </w:rPr>
        <w:t xml:space="preserve">Other </w:t>
      </w:r>
      <w:r>
        <w:t>–Git, REST, Agile Methodologies, Heroku, Postman,</w:t>
      </w:r>
      <w:r w:rsidR="008105FC">
        <w:t xml:space="preserve"> </w:t>
      </w:r>
      <w:r>
        <w:t>YARN</w:t>
      </w:r>
    </w:p>
    <w:p w14:paraId="40E5B98D" w14:textId="2FAB43C1" w:rsidR="00121F98" w:rsidRPr="00121F98" w:rsidRDefault="00121F98">
      <w:pPr>
        <w:spacing w:after="0" w:line="240" w:lineRule="auto"/>
        <w:rPr>
          <w:b/>
          <w:bCs/>
        </w:rPr>
      </w:pPr>
      <w:r w:rsidRPr="00121F98">
        <w:rPr>
          <w:b/>
          <w:bCs/>
        </w:rPr>
        <w:t xml:space="preserve">Portfolio- </w:t>
      </w:r>
      <w:hyperlink r:id="rId7" w:history="1">
        <w:r w:rsidRPr="00121F98">
          <w:rPr>
            <w:rStyle w:val="Hyperlink"/>
            <w:b/>
            <w:bCs/>
          </w:rPr>
          <w:t>siddharthmal.netlify.app</w:t>
        </w:r>
      </w:hyperlink>
    </w:p>
    <w:p w14:paraId="5D871055" w14:textId="77777777" w:rsidR="00A745D8" w:rsidRDefault="00A745D8">
      <w:pPr>
        <w:spacing w:after="0" w:line="240" w:lineRule="auto"/>
      </w:pPr>
      <w:r>
        <w:t xml:space="preserve"> </w:t>
      </w:r>
    </w:p>
    <w:p w14:paraId="00000006" w14:textId="180AB6C0" w:rsidR="00F00300" w:rsidRDefault="00A745D8">
      <w:pPr>
        <w:spacing w:after="0" w:line="240" w:lineRule="auto"/>
      </w:pPr>
      <w:r w:rsidRPr="00A745D8">
        <w:t xml:space="preserve">I believe in </w:t>
      </w:r>
      <w:r>
        <w:t xml:space="preserve">leading from </w:t>
      </w:r>
      <w:r w:rsidR="005D740A">
        <w:t xml:space="preserve">the </w:t>
      </w:r>
      <w:r>
        <w:t>front and</w:t>
      </w:r>
      <w:r w:rsidRPr="00A745D8">
        <w:t xml:space="preserve"> being able to invent new ways when I get obstructed</w:t>
      </w:r>
      <w:r>
        <w:t xml:space="preserve"> while </w:t>
      </w:r>
      <w:r w:rsidRPr="00A745D8">
        <w:t>try</w:t>
      </w:r>
      <w:r>
        <w:t>ing</w:t>
      </w:r>
      <w:r w:rsidRPr="00A745D8">
        <w:t xml:space="preserve"> to simplify things </w:t>
      </w:r>
      <w:r>
        <w:t xml:space="preserve">while looking at the </w:t>
      </w:r>
      <w:r w:rsidRPr="00A745D8">
        <w:t>big</w:t>
      </w:r>
      <w:r>
        <w:t>ger picture as well as</w:t>
      </w:r>
      <w:r w:rsidRPr="00A745D8">
        <w:t xml:space="preserve"> judiciously </w:t>
      </w:r>
      <w:r>
        <w:t xml:space="preserve">utilizing </w:t>
      </w:r>
      <w:r w:rsidRPr="00A745D8">
        <w:t>resources</w:t>
      </w:r>
      <w:r w:rsidR="005D740A">
        <w:t>.</w:t>
      </w:r>
      <w:r w:rsidRPr="00A745D8">
        <w:t xml:space="preserve"> I always try to learn and set high standards and strive to achieve my intended results</w:t>
      </w:r>
      <w:r w:rsidR="005D740A">
        <w:t xml:space="preserve"> and believe that I will be an indispensable asset to your company.</w:t>
      </w:r>
    </w:p>
    <w:p w14:paraId="00000008" w14:textId="77777777" w:rsidR="00F00300" w:rsidRDefault="00F00300">
      <w:pPr>
        <w:spacing w:after="0" w:line="240" w:lineRule="auto"/>
      </w:pPr>
    </w:p>
    <w:p w14:paraId="00000009" w14:textId="77777777" w:rsidR="00F00300" w:rsidRDefault="006C574B">
      <w:r>
        <w:t>I look forward to dis</w:t>
      </w:r>
      <w:r>
        <w:t>cussing further how I would make a substantial contribution to your company and meeting with you soon at a mutually convenient time.</w:t>
      </w:r>
    </w:p>
    <w:p w14:paraId="0000000A" w14:textId="77777777" w:rsidR="00F00300" w:rsidRDefault="006C574B">
      <w:r>
        <w:t>Thank you for your time and consideration.</w:t>
      </w:r>
    </w:p>
    <w:p w14:paraId="0000000B" w14:textId="77777777" w:rsidR="00F00300" w:rsidRDefault="00F00300"/>
    <w:p w14:paraId="0000000C" w14:textId="77777777" w:rsidR="00F00300" w:rsidRDefault="006C574B">
      <w:r>
        <w:t>Yours faithfully,</w:t>
      </w:r>
      <w:r>
        <w:br/>
        <w:t>Siddharth Mal</w:t>
      </w:r>
    </w:p>
    <w:sectPr w:rsidR="00F00300">
      <w:headerReference w:type="default" r:id="rId8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BAC2C9" w14:textId="77777777" w:rsidR="006C574B" w:rsidRDefault="006C574B">
      <w:pPr>
        <w:spacing w:after="0" w:line="240" w:lineRule="auto"/>
      </w:pPr>
      <w:r>
        <w:separator/>
      </w:r>
    </w:p>
  </w:endnote>
  <w:endnote w:type="continuationSeparator" w:id="0">
    <w:p w14:paraId="5FAC7A1D" w14:textId="77777777" w:rsidR="006C574B" w:rsidRDefault="006C57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rlito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6C86E7" w14:textId="77777777" w:rsidR="006C574B" w:rsidRDefault="006C574B">
      <w:pPr>
        <w:spacing w:after="0" w:line="240" w:lineRule="auto"/>
      </w:pPr>
      <w:r>
        <w:separator/>
      </w:r>
    </w:p>
  </w:footnote>
  <w:footnote w:type="continuationSeparator" w:id="0">
    <w:p w14:paraId="7FE4D8C4" w14:textId="77777777" w:rsidR="006C574B" w:rsidRDefault="006C57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0D" w14:textId="77777777" w:rsidR="00F00300" w:rsidRDefault="006C574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  <w:tab w:val="left" w:pos="2580"/>
        <w:tab w:val="left" w:pos="2985"/>
      </w:tabs>
      <w:spacing w:after="120" w:line="276" w:lineRule="auto"/>
      <w:jc w:val="right"/>
      <w:rPr>
        <w:b/>
        <w:color w:val="44546A"/>
        <w:sz w:val="28"/>
        <w:szCs w:val="28"/>
      </w:rPr>
    </w:pPr>
    <w:r>
      <w:rPr>
        <w:b/>
        <w:color w:val="44546A"/>
        <w:sz w:val="28"/>
        <w:szCs w:val="28"/>
      </w:rPr>
      <w:t>Siddharth Mal</w:t>
    </w:r>
  </w:p>
  <w:p w14:paraId="0000000E" w14:textId="77777777" w:rsidR="00F00300" w:rsidRDefault="006C574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  <w:tab w:val="left" w:pos="2580"/>
        <w:tab w:val="left" w:pos="2985"/>
      </w:tabs>
      <w:spacing w:after="120" w:line="276" w:lineRule="auto"/>
      <w:jc w:val="right"/>
      <w:rPr>
        <w:color w:val="4472C4"/>
      </w:rPr>
    </w:pPr>
    <w:r>
      <w:rPr>
        <w:color w:val="4472C4"/>
      </w:rPr>
      <w:t>4079460192</w:t>
    </w:r>
  </w:p>
  <w:p w14:paraId="0000000F" w14:textId="77777777" w:rsidR="00F00300" w:rsidRDefault="006C574B">
    <w:pPr>
      <w:pBdr>
        <w:top w:val="nil"/>
        <w:left w:val="nil"/>
        <w:bottom w:val="single" w:sz="4" w:space="1" w:color="A5A5A5"/>
        <w:right w:val="nil"/>
        <w:between w:val="nil"/>
      </w:pBdr>
      <w:tabs>
        <w:tab w:val="center" w:pos="4513"/>
        <w:tab w:val="right" w:pos="9026"/>
        <w:tab w:val="left" w:pos="2580"/>
        <w:tab w:val="left" w:pos="2985"/>
      </w:tabs>
      <w:spacing w:after="120" w:line="276" w:lineRule="auto"/>
      <w:jc w:val="right"/>
      <w:rPr>
        <w:color w:val="7F7F7F"/>
      </w:rPr>
    </w:pPr>
    <w:r>
      <w:rPr>
        <w:color w:val="7F7F7F"/>
      </w:rPr>
      <w:t>mal.sid10@gmail.com</w:t>
    </w:r>
  </w:p>
  <w:p w14:paraId="00000010" w14:textId="77777777" w:rsidR="00F00300" w:rsidRDefault="00F0030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NTUzMzE2sjA2NLNQ0lEKTi0uzszPAykwrAUAAwI67ywAAAA="/>
  </w:docVars>
  <w:rsids>
    <w:rsidRoot w:val="00F00300"/>
    <w:rsid w:val="00121F98"/>
    <w:rsid w:val="00455221"/>
    <w:rsid w:val="005D740A"/>
    <w:rsid w:val="006C574B"/>
    <w:rsid w:val="00807E62"/>
    <w:rsid w:val="008105FC"/>
    <w:rsid w:val="008974D4"/>
    <w:rsid w:val="0099496A"/>
    <w:rsid w:val="00A745D8"/>
    <w:rsid w:val="00CD6809"/>
    <w:rsid w:val="00DC2B19"/>
    <w:rsid w:val="00E217FC"/>
    <w:rsid w:val="00F00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486F7"/>
  <w15:docId w15:val="{351E5F8C-5807-4C95-BFF7-1F6F75D54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262292"/>
    <w:pPr>
      <w:ind w:left="720"/>
      <w:contextualSpacing/>
    </w:pPr>
  </w:style>
  <w:style w:type="table" w:styleId="TableGrid">
    <w:name w:val="Table Grid"/>
    <w:basedOn w:val="TableNormal"/>
    <w:uiPriority w:val="39"/>
    <w:rsid w:val="00B603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A215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paragraph" w:styleId="Header">
    <w:name w:val="header"/>
    <w:basedOn w:val="Normal"/>
    <w:link w:val="HeaderChar"/>
    <w:uiPriority w:val="99"/>
    <w:unhideWhenUsed/>
    <w:rsid w:val="00A215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525"/>
  </w:style>
  <w:style w:type="paragraph" w:styleId="Footer">
    <w:name w:val="footer"/>
    <w:basedOn w:val="Normal"/>
    <w:link w:val="FooterChar"/>
    <w:uiPriority w:val="99"/>
    <w:unhideWhenUsed/>
    <w:rsid w:val="00A215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525"/>
  </w:style>
  <w:style w:type="paragraph" w:styleId="BalloonText">
    <w:name w:val="Balloon Text"/>
    <w:basedOn w:val="Normal"/>
    <w:link w:val="BalloonTextChar"/>
    <w:uiPriority w:val="99"/>
    <w:semiHidden/>
    <w:unhideWhenUsed/>
    <w:rsid w:val="00A21525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1525"/>
    <w:rPr>
      <w:rFonts w:ascii="Tahoma" w:hAnsi="Tahoma" w:cs="Mangal"/>
      <w:sz w:val="16"/>
      <w:szCs w:val="14"/>
    </w:rPr>
  </w:style>
  <w:style w:type="paragraph" w:customStyle="1" w:styleId="TableParagraph">
    <w:name w:val="Table Paragraph"/>
    <w:basedOn w:val="Normal"/>
    <w:uiPriority w:val="1"/>
    <w:qFormat/>
    <w:rsid w:val="00F444DF"/>
    <w:pPr>
      <w:widowControl w:val="0"/>
      <w:autoSpaceDE w:val="0"/>
      <w:autoSpaceDN w:val="0"/>
      <w:spacing w:after="0" w:line="240" w:lineRule="auto"/>
      <w:ind w:left="200"/>
    </w:pPr>
    <w:rPr>
      <w:rFonts w:ascii="Carlito" w:eastAsia="Carlito" w:hAnsi="Carlito" w:cs="Carlito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121F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1F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siddharthmal.netlify.app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r/R+We3eKtauNTsPJGJR+WSsA1w==">AMUW2mWQMUi33ToEe6AXJx1wBGloc4jYXc452/mXQoyIuaWvUEPeMKNG55PbhvcfAHus9mB6lY2zpN/Qnq2TFE/yQaGPaZS9o9zcqx+3+RHYM8lBzxmREL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.sid10@gmail.com</dc:creator>
  <cp:lastModifiedBy>Siddharth Mal</cp:lastModifiedBy>
  <cp:revision>11</cp:revision>
  <dcterms:created xsi:type="dcterms:W3CDTF">2019-08-11T14:56:00Z</dcterms:created>
  <dcterms:modified xsi:type="dcterms:W3CDTF">2021-03-11T17:35:00Z</dcterms:modified>
</cp:coreProperties>
</file>